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C638F4" w14:textId="77777777" w:rsidR="00102E22" w:rsidRPr="00102E22" w:rsidRDefault="00102E22" w:rsidP="00102E22">
      <w:pPr>
        <w:tabs>
          <w:tab w:val="right" w:pos="9360"/>
        </w:tabs>
        <w:spacing w:after="0" w:line="240" w:lineRule="auto"/>
        <w:rPr>
          <w:rFonts w:ascii="Times New Roman" w:hAnsi="Times New Roman" w:cs="Times New Roman"/>
          <w:sz w:val="24"/>
          <w:szCs w:val="24"/>
        </w:rPr>
      </w:pPr>
      <w:bookmarkStart w:id="0" w:name="_Hlk35327140"/>
      <w:bookmarkStart w:id="1" w:name="_Hlk35332205"/>
      <w:r w:rsidRPr="00102E22">
        <w:rPr>
          <w:rFonts w:ascii="Times New Roman" w:hAnsi="Times New Roman" w:cs="Times New Roman"/>
          <w:sz w:val="24"/>
          <w:szCs w:val="24"/>
        </w:rPr>
        <w:t>_______________________________</w:t>
      </w:r>
      <w:r w:rsidRPr="00102E22">
        <w:rPr>
          <w:rFonts w:ascii="Times New Roman" w:hAnsi="Times New Roman" w:cs="Times New Roman"/>
          <w:sz w:val="24"/>
          <w:szCs w:val="24"/>
        </w:rPr>
        <w:tab/>
        <w:t>_______________________________</w:t>
      </w:r>
    </w:p>
    <w:p w14:paraId="71839153" w14:textId="77777777" w:rsidR="00102E22" w:rsidRPr="00102E22" w:rsidRDefault="00102E22" w:rsidP="00102E22">
      <w:pPr>
        <w:tabs>
          <w:tab w:val="right" w:pos="9360"/>
        </w:tabs>
        <w:spacing w:after="0" w:line="240" w:lineRule="auto"/>
        <w:rPr>
          <w:rFonts w:ascii="Times New Roman" w:hAnsi="Times New Roman" w:cs="Times New Roman"/>
          <w:sz w:val="24"/>
          <w:szCs w:val="24"/>
        </w:rPr>
      </w:pPr>
      <w:r w:rsidRPr="00102E22">
        <w:rPr>
          <w:rFonts w:ascii="Times New Roman" w:hAnsi="Times New Roman" w:cs="Times New Roman"/>
          <w:sz w:val="24"/>
          <w:szCs w:val="24"/>
        </w:rPr>
        <w:t>Councilmember Matt Frumin</w:t>
      </w:r>
      <w:r w:rsidRPr="00102E22">
        <w:rPr>
          <w:rFonts w:ascii="Times New Roman" w:hAnsi="Times New Roman" w:cs="Times New Roman"/>
          <w:sz w:val="24"/>
          <w:szCs w:val="24"/>
        </w:rPr>
        <w:tab/>
        <w:t>Chairman Phil Mendelson</w:t>
      </w:r>
    </w:p>
    <w:p w14:paraId="2D442A65" w14:textId="77777777" w:rsidR="003B16BA" w:rsidRPr="00102E22" w:rsidRDefault="003B16BA" w:rsidP="00C439AB">
      <w:pPr>
        <w:tabs>
          <w:tab w:val="right" w:pos="9360"/>
        </w:tabs>
        <w:spacing w:after="0" w:line="240" w:lineRule="auto"/>
        <w:rPr>
          <w:rFonts w:ascii="Times New Roman" w:hAnsi="Times New Roman" w:cs="Times New Roman"/>
          <w:sz w:val="24"/>
          <w:szCs w:val="24"/>
        </w:rPr>
      </w:pPr>
    </w:p>
    <w:bookmarkEnd w:id="0"/>
    <w:p w14:paraId="52D3B461" w14:textId="3DA943CD" w:rsidR="00C55775" w:rsidRPr="00E308FD" w:rsidRDefault="00C55775" w:rsidP="003B1FAB">
      <w:pPr>
        <w:spacing w:after="0" w:line="240" w:lineRule="auto"/>
        <w:rPr>
          <w:sz w:val="24"/>
          <w:szCs w:val="24"/>
        </w:rPr>
      </w:pPr>
    </w:p>
    <w:p w14:paraId="33CA7469" w14:textId="77777777" w:rsidR="00C55775" w:rsidRPr="00E308FD" w:rsidRDefault="00C55775" w:rsidP="003B1FAB">
      <w:pPr>
        <w:spacing w:after="0" w:line="240" w:lineRule="auto"/>
        <w:rPr>
          <w:sz w:val="24"/>
          <w:szCs w:val="24"/>
        </w:rPr>
      </w:pPr>
    </w:p>
    <w:p w14:paraId="2910AEBE" w14:textId="77777777" w:rsidR="0006159C" w:rsidRPr="00E308FD" w:rsidRDefault="0006159C" w:rsidP="00655656">
      <w:pPr>
        <w:pStyle w:val="NormalWeb"/>
        <w:spacing w:before="0" w:beforeAutospacing="0" w:after="0" w:afterAutospacing="0"/>
        <w:jc w:val="center"/>
      </w:pPr>
    </w:p>
    <w:bookmarkEnd w:id="1"/>
    <w:p w14:paraId="188E8CE6" w14:textId="77777777" w:rsidR="00507E3A" w:rsidRPr="00E308FD" w:rsidRDefault="00507E3A" w:rsidP="00655656">
      <w:pPr>
        <w:pStyle w:val="NormalWeb"/>
        <w:spacing w:before="0" w:beforeAutospacing="0" w:after="0" w:afterAutospacing="0"/>
        <w:jc w:val="center"/>
      </w:pPr>
      <w:r w:rsidRPr="00E308FD">
        <w:t>A BILL</w:t>
      </w:r>
    </w:p>
    <w:p w14:paraId="2FC0138B" w14:textId="0973917E" w:rsidR="00507E3A" w:rsidRPr="00E308FD" w:rsidRDefault="00507E3A" w:rsidP="00507E3A">
      <w:pPr>
        <w:pStyle w:val="NormalWeb"/>
        <w:spacing w:before="0" w:beforeAutospacing="0" w:after="0" w:afterAutospacing="0"/>
        <w:jc w:val="center"/>
      </w:pPr>
    </w:p>
    <w:p w14:paraId="31A153A2" w14:textId="77777777" w:rsidR="00225613" w:rsidRPr="00E308FD" w:rsidRDefault="00225613" w:rsidP="00507E3A">
      <w:pPr>
        <w:pStyle w:val="NormalWeb"/>
        <w:spacing w:before="0" w:beforeAutospacing="0" w:after="0" w:afterAutospacing="0"/>
        <w:jc w:val="center"/>
      </w:pPr>
    </w:p>
    <w:p w14:paraId="76BA99FA" w14:textId="77777777" w:rsidR="00507E3A" w:rsidRPr="00E308FD" w:rsidRDefault="00507E3A" w:rsidP="00507E3A">
      <w:pPr>
        <w:pStyle w:val="NormalWeb"/>
        <w:spacing w:before="0" w:beforeAutospacing="0" w:after="0" w:afterAutospacing="0"/>
        <w:jc w:val="center"/>
      </w:pPr>
      <w:r w:rsidRPr="00E308FD">
        <w:t>_________</w:t>
      </w:r>
    </w:p>
    <w:p w14:paraId="6FB20DE5" w14:textId="77777777" w:rsidR="00507E3A" w:rsidRPr="00E308FD" w:rsidRDefault="00507E3A" w:rsidP="00507E3A">
      <w:pPr>
        <w:pStyle w:val="NormalWeb"/>
        <w:spacing w:before="0" w:beforeAutospacing="0" w:after="0" w:afterAutospacing="0"/>
        <w:jc w:val="center"/>
      </w:pPr>
    </w:p>
    <w:p w14:paraId="1CCBF09F" w14:textId="77777777" w:rsidR="00507E3A" w:rsidRPr="00E308FD" w:rsidRDefault="00507E3A" w:rsidP="00507E3A">
      <w:pPr>
        <w:pStyle w:val="NormalWeb"/>
        <w:spacing w:before="0" w:beforeAutospacing="0" w:after="0" w:afterAutospacing="0"/>
        <w:jc w:val="center"/>
      </w:pPr>
    </w:p>
    <w:p w14:paraId="56DAC2ED" w14:textId="77777777" w:rsidR="00507E3A" w:rsidRPr="00E308FD" w:rsidRDefault="00507E3A" w:rsidP="00507E3A">
      <w:pPr>
        <w:pStyle w:val="NormalWeb"/>
        <w:spacing w:before="0" w:beforeAutospacing="0" w:after="0" w:afterAutospacing="0"/>
        <w:jc w:val="center"/>
      </w:pPr>
      <w:r w:rsidRPr="00E308FD">
        <w:t>IN THE COUNCIL OF THE DISTRICT OF COLUMBIA</w:t>
      </w:r>
    </w:p>
    <w:p w14:paraId="2174DCA9" w14:textId="77777777" w:rsidR="00507E3A" w:rsidRPr="00E308FD" w:rsidRDefault="00507E3A" w:rsidP="00507E3A">
      <w:pPr>
        <w:pStyle w:val="NormalWeb"/>
        <w:spacing w:before="0" w:beforeAutospacing="0" w:after="0" w:afterAutospacing="0"/>
        <w:jc w:val="center"/>
      </w:pPr>
    </w:p>
    <w:p w14:paraId="4D62576C" w14:textId="36472974" w:rsidR="00507E3A" w:rsidRPr="00E308FD" w:rsidRDefault="00507E3A" w:rsidP="00CD4B5D">
      <w:pPr>
        <w:pStyle w:val="NormalWeb"/>
        <w:spacing w:before="0" w:beforeAutospacing="0" w:after="0" w:afterAutospacing="0"/>
        <w:jc w:val="center"/>
      </w:pPr>
      <w:r w:rsidRPr="00E308FD">
        <w:t>__________________</w:t>
      </w:r>
    </w:p>
    <w:p w14:paraId="0B2F29E3" w14:textId="77777777" w:rsidR="00507E3A" w:rsidRPr="00E308FD" w:rsidRDefault="00507E3A" w:rsidP="00507E3A">
      <w:pPr>
        <w:pStyle w:val="BodyText"/>
        <w:ind w:left="720" w:hanging="720"/>
        <w:rPr>
          <w:rFonts w:cs="Times New Roman"/>
          <w:szCs w:val="24"/>
        </w:rPr>
      </w:pPr>
    </w:p>
    <w:p w14:paraId="2B66954D" w14:textId="77777777" w:rsidR="00D42E0A" w:rsidRPr="00E308FD" w:rsidRDefault="00D42E0A" w:rsidP="00507E3A">
      <w:pPr>
        <w:pStyle w:val="BodyText"/>
        <w:ind w:left="720" w:hanging="720"/>
        <w:rPr>
          <w:rFonts w:cs="Times New Roman"/>
          <w:szCs w:val="24"/>
        </w:rPr>
      </w:pPr>
    </w:p>
    <w:p w14:paraId="08048241" w14:textId="63F93F4E" w:rsidR="00507E3A" w:rsidRDefault="00507E3A" w:rsidP="00E719F6">
      <w:pPr>
        <w:pStyle w:val="BodyText"/>
        <w:ind w:left="720" w:hanging="720"/>
        <w:rPr>
          <w:rFonts w:cs="Times New Roman"/>
        </w:rPr>
      </w:pPr>
      <w:bookmarkStart w:id="2" w:name="_Hlk48211713"/>
      <w:r w:rsidRPr="00E308FD">
        <w:rPr>
          <w:rFonts w:cs="Times New Roman"/>
          <w:szCs w:val="24"/>
        </w:rPr>
        <w:t xml:space="preserve">To </w:t>
      </w:r>
      <w:r w:rsidR="0024495B">
        <w:rPr>
          <w:rFonts w:cs="Times New Roman"/>
          <w:szCs w:val="24"/>
        </w:rPr>
        <w:t>enact</w:t>
      </w:r>
      <w:r w:rsidR="00E308FD">
        <w:rPr>
          <w:rFonts w:cs="Times New Roman"/>
          <w:szCs w:val="24"/>
        </w:rPr>
        <w:t xml:space="preserve"> designate</w:t>
      </w:r>
      <w:r w:rsidR="0072411B" w:rsidRPr="00E308FD">
        <w:rPr>
          <w:rFonts w:cs="Times New Roman"/>
          <w:szCs w:val="24"/>
        </w:rPr>
        <w:t xml:space="preserve">, on an emergency basis, </w:t>
      </w:r>
      <w:bookmarkEnd w:id="2"/>
      <w:r w:rsidR="00E719F6" w:rsidRPr="00E719F6">
        <w:rPr>
          <w:rFonts w:cs="Times New Roman"/>
        </w:rPr>
        <w:t>the Uniform Unlawful Restrictions in Land Records Act; to allow homeowners to remove unlawful restrictive covenants from the deeds to their homes and for condominiums and other homeowner associations to remove unlawful restrictive covenants from their governing documents; to permit the homeowner or association to fill out an amendment form, a sample of which is provided in the Act, and record the amendment to their title to effectively remove the unlawful restriction; amend the Zoning Act to declare void, as contrary to public policy, covenants prohibiting apartment houses or buildings with multiple dwelling units when such units would otherwise be permitted under zoning.</w:t>
      </w:r>
    </w:p>
    <w:p w14:paraId="4BC76BAA" w14:textId="77777777" w:rsidR="00E719F6" w:rsidRPr="00E308FD" w:rsidRDefault="00E719F6" w:rsidP="00E719F6">
      <w:pPr>
        <w:pStyle w:val="BodyText"/>
        <w:ind w:left="720" w:hanging="720"/>
        <w:rPr>
          <w:rFonts w:cs="Times New Roman"/>
          <w:szCs w:val="24"/>
        </w:rPr>
      </w:pPr>
    </w:p>
    <w:p w14:paraId="30059FA0" w14:textId="168FCA4C" w:rsidR="00507E3A" w:rsidRPr="00E308FD"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3" w:name="_Hlk48212203"/>
      <w:r w:rsidRPr="00E308FD">
        <w:rPr>
          <w:rFonts w:ascii="Times New Roman" w:hAnsi="Times New Roman" w:cs="Times New Roman"/>
          <w:sz w:val="24"/>
          <w:szCs w:val="24"/>
        </w:rPr>
        <w:t>BE IT ENACTED BY THE COUNCIL OF THE DISTRICT OF COLUMBIA, That this</w:t>
      </w:r>
      <w:r w:rsidR="00655656" w:rsidRPr="00E308FD">
        <w:rPr>
          <w:rFonts w:ascii="Times New Roman" w:hAnsi="Times New Roman" w:cs="Times New Roman"/>
          <w:sz w:val="24"/>
          <w:szCs w:val="24"/>
        </w:rPr>
        <w:t xml:space="preserve"> </w:t>
      </w:r>
      <w:r w:rsidRPr="00E308FD">
        <w:rPr>
          <w:rFonts w:ascii="Times New Roman" w:hAnsi="Times New Roman" w:cs="Times New Roman"/>
          <w:sz w:val="24"/>
          <w:szCs w:val="24"/>
        </w:rPr>
        <w:t>act may be cited as the “</w:t>
      </w:r>
      <w:r w:rsidR="00EB4C23" w:rsidRPr="00EB4C23">
        <w:rPr>
          <w:rFonts w:ascii="Times New Roman" w:hAnsi="Times New Roman" w:cs="Times New Roman"/>
          <w:sz w:val="24"/>
          <w:szCs w:val="24"/>
        </w:rPr>
        <w:t>Unlawful Restrictions in Land Records</w:t>
      </w:r>
      <w:r w:rsidR="00C5100B" w:rsidRPr="00C5100B">
        <w:rPr>
          <w:rFonts w:ascii="Times New Roman" w:hAnsi="Times New Roman" w:cs="Times New Roman"/>
          <w:sz w:val="24"/>
          <w:szCs w:val="24"/>
        </w:rPr>
        <w:t xml:space="preserve"> </w:t>
      </w:r>
      <w:r w:rsidR="00961034" w:rsidRPr="00E308FD">
        <w:rPr>
          <w:rFonts w:ascii="Times New Roman" w:hAnsi="Times New Roman" w:cs="Times New Roman"/>
          <w:sz w:val="24"/>
          <w:szCs w:val="24"/>
        </w:rPr>
        <w:t>Emergency Act of 202</w:t>
      </w:r>
      <w:r w:rsidR="00EB4C23">
        <w:rPr>
          <w:rFonts w:ascii="Times New Roman" w:hAnsi="Times New Roman" w:cs="Times New Roman"/>
          <w:sz w:val="24"/>
          <w:szCs w:val="24"/>
        </w:rPr>
        <w:t>4</w:t>
      </w:r>
      <w:r w:rsidRPr="00E308FD">
        <w:rPr>
          <w:rFonts w:ascii="Times New Roman" w:hAnsi="Times New Roman" w:cs="Times New Roman"/>
          <w:sz w:val="24"/>
          <w:szCs w:val="24"/>
        </w:rPr>
        <w:t>”.</w:t>
      </w:r>
    </w:p>
    <w:bookmarkEnd w:id="3"/>
    <w:p w14:paraId="0E59FF04" w14:textId="77777777" w:rsidR="00244369" w:rsidRPr="00244369" w:rsidRDefault="00244369" w:rsidP="00244369">
      <w:pPr>
        <w:spacing w:after="0" w:line="480" w:lineRule="auto"/>
        <w:rPr>
          <w:rFonts w:ascii="Times New Roman" w:hAnsi="Times New Roman" w:cs="Times New Roman"/>
          <w:sz w:val="24"/>
          <w:szCs w:val="24"/>
        </w:rPr>
      </w:pPr>
      <w:r w:rsidRPr="00244369">
        <w:rPr>
          <w:rFonts w:ascii="Times New Roman" w:hAnsi="Times New Roman" w:cs="Times New Roman"/>
          <w:sz w:val="24"/>
          <w:szCs w:val="24"/>
        </w:rPr>
        <w:t>TITLE I.  UNIFORM UNLAWFUL RESTRICTIONS IN LAND RECORDS</w:t>
      </w:r>
    </w:p>
    <w:p w14:paraId="2D98EFEE" w14:textId="244E035E"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Sec. 101.  Short title.</w:t>
      </w:r>
    </w:p>
    <w:p w14:paraId="5F394F22" w14:textId="63413FBE"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This title may be cited as the “Uniform Unlawful Restrictions in Land Records Act of 2024”.</w:t>
      </w:r>
    </w:p>
    <w:p w14:paraId="349DA4BE" w14:textId="4717AC64"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Sec. 102. Definitions.</w:t>
      </w:r>
    </w:p>
    <w:p w14:paraId="1EC5DB40" w14:textId="7E2A8D92"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 xml:space="preserve">In this act: </w:t>
      </w:r>
    </w:p>
    <w:p w14:paraId="2778F201" w14:textId="11F2BE5B"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1) “Amendment” means a document that removes an unlawful restriction.</w:t>
      </w:r>
    </w:p>
    <w:p w14:paraId="65E8DC57" w14:textId="57447E3E"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2) “District” means the District of Columbia.</w:t>
      </w:r>
    </w:p>
    <w:p w14:paraId="3159D67D" w14:textId="745FD812"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Pr="00244369">
        <w:rPr>
          <w:rFonts w:ascii="Times New Roman" w:hAnsi="Times New Roman" w:cs="Times New Roman"/>
          <w:sz w:val="24"/>
          <w:szCs w:val="24"/>
        </w:rPr>
        <w:t>(3) “Document” means a record recorded or eligible to be recorded in land records.</w:t>
      </w:r>
    </w:p>
    <w:p w14:paraId="5E864DED" w14:textId="4BC2F1A7"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4) “Governing instrument” means a document recorded in land records that:</w:t>
      </w:r>
    </w:p>
    <w:p w14:paraId="6168791A" w14:textId="4BE91D23"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A) Establishes a governing body responsible for management of common areas or facilities used by more than one owner of a property interest affected by the document; and</w:t>
      </w:r>
    </w:p>
    <w:p w14:paraId="7FFACBE2" w14:textId="0EE7D05D"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B) Requires contribution, enforceable by a lien on a separate property interest, of a share of taxes, insurance premiums, maintenance, or improvement of, or services or other expenses for the common benefit of, the real property described in the document.</w:t>
      </w:r>
    </w:p>
    <w:p w14:paraId="536C9D74" w14:textId="44E83D35"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5) “Index” means a system that enables a search for a document in land records.</w:t>
      </w:r>
    </w:p>
    <w:p w14:paraId="08E14AD4" w14:textId="4E24B217"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6) “Land records” means documents and indexes maintained by a recorder.</w:t>
      </w:r>
    </w:p>
    <w:p w14:paraId="460058C5" w14:textId="15F180F7"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7) “Owner” means a person that has a fee interest in real property.</w:t>
      </w:r>
    </w:p>
    <w:p w14:paraId="165A486C" w14:textId="036E4610"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 xml:space="preserve">(8) “Person” means an individual, estate, business or nonprofit entity, government or governmental subdivision, agency, or instrumentality, or other legal entity. </w:t>
      </w:r>
    </w:p>
    <w:p w14:paraId="20991C52" w14:textId="01BDDD7D"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 xml:space="preserve">(9) “Record”, used as a noun, means information: </w:t>
      </w:r>
    </w:p>
    <w:p w14:paraId="2CE03B66" w14:textId="28270DF2"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A) Inscribed on a tangible medium; or</w:t>
      </w:r>
    </w:p>
    <w:p w14:paraId="31538814" w14:textId="22361CDC"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 xml:space="preserve">(B) Stored in an electronic or other medium and retrievable in perceivable form. </w:t>
      </w:r>
    </w:p>
    <w:p w14:paraId="6C9840CD" w14:textId="2C1889C6"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10) “Recorder” means the District of Columbia Recorder of Deeds.</w:t>
      </w:r>
    </w:p>
    <w:p w14:paraId="27FAFB00" w14:textId="77777777" w:rsidR="00244369" w:rsidRPr="00244369" w:rsidRDefault="00244369" w:rsidP="00244369">
      <w:pPr>
        <w:spacing w:after="0" w:line="480" w:lineRule="auto"/>
        <w:rPr>
          <w:rFonts w:ascii="Times New Roman" w:hAnsi="Times New Roman" w:cs="Times New Roman"/>
          <w:sz w:val="24"/>
          <w:szCs w:val="24"/>
        </w:rPr>
      </w:pPr>
      <w:r w:rsidRPr="00244369">
        <w:rPr>
          <w:rFonts w:ascii="Times New Roman" w:hAnsi="Times New Roman" w:cs="Times New Roman"/>
          <w:sz w:val="24"/>
          <w:szCs w:val="24"/>
        </w:rPr>
        <w:t xml:space="preserve"> </w:t>
      </w:r>
    </w:p>
    <w:p w14:paraId="627BF2A9" w14:textId="1C005DCE"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11) “Remove” means eliminate any apparent or purportedly continuing effect on title to real property.</w:t>
      </w:r>
    </w:p>
    <w:p w14:paraId="4819180F" w14:textId="4C5A0DD8"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Pr="00244369">
        <w:rPr>
          <w:rFonts w:ascii="Times New Roman" w:hAnsi="Times New Roman" w:cs="Times New Roman"/>
          <w:sz w:val="24"/>
          <w:szCs w:val="24"/>
        </w:rPr>
        <w:t xml:space="preserve">(12) “Unlawful restriction” means a prohibition, restriction, covenant, or condition in a document that purports to interfere with or restrict the transfer, use, or occupancy of real property: </w:t>
      </w:r>
    </w:p>
    <w:p w14:paraId="05BCC90D" w14:textId="7790E956"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 xml:space="preserve">(A) On the basis of race, color, religion, national origin, sex, familial status, disability, or other personal characteristics; and </w:t>
      </w:r>
    </w:p>
    <w:p w14:paraId="3679A3C8" w14:textId="6307F2E4"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44369">
        <w:rPr>
          <w:rFonts w:ascii="Times New Roman" w:hAnsi="Times New Roman" w:cs="Times New Roman"/>
          <w:sz w:val="24"/>
          <w:szCs w:val="24"/>
        </w:rPr>
        <w:t>(B) In violation of other law of the District or federal law.</w:t>
      </w:r>
    </w:p>
    <w:p w14:paraId="738D0200" w14:textId="6606657D"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Sec. 103. Amendment by owner.</w:t>
      </w:r>
    </w:p>
    <w:p w14:paraId="0392ABBF" w14:textId="7B646EA9"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Except with respect to property to which section 104 applies, an owner of real property subject to an unlawful restriction may submit to the Recorder of Deeds for recordation in the land records an amendment to remove the unlawful restriction, but only as to the owner’s property.</w:t>
      </w:r>
    </w:p>
    <w:p w14:paraId="2CD367AC" w14:textId="3058A3D6"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Sec. 104. Amendment by association of owners.</w:t>
      </w:r>
    </w:p>
    <w:p w14:paraId="453D0E8C" w14:textId="562FDAD1"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a) The governing body of an association of owners identified in a governing instrument may, without a vote of the members of the association, amend the governing instrument to remove an unlawful restriction.</w:t>
      </w:r>
    </w:p>
    <w:p w14:paraId="5263DB43" w14:textId="2711D728"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 xml:space="preserve">(b) A member of an association of owners may request, in a record that sufficiently identifies an unlawful restriction in the governing instrument, that the governing body exercise its authority under subsection (a). Not later than 90 days after the governing body receives the request, the governing body shall determine reasonably and in good faith whether the governing instrument includes the unlawful restriction. If the governing body determines the governing instrument includes the unlawful restriction, the governing body not later than 90 days after the determination shall amend the governing instrument to remove the unlawful restriction. </w:t>
      </w:r>
    </w:p>
    <w:p w14:paraId="5BDF8157" w14:textId="3DFE5646"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 xml:space="preserve">(c) Notwithstanding any provision of the governing instrument or other law of the District, the governing body may execute an amendment under this section. </w:t>
      </w:r>
    </w:p>
    <w:p w14:paraId="2871C4F1" w14:textId="1EAA03D3"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244369">
        <w:rPr>
          <w:rFonts w:ascii="Times New Roman" w:hAnsi="Times New Roman" w:cs="Times New Roman"/>
          <w:sz w:val="24"/>
          <w:szCs w:val="24"/>
        </w:rPr>
        <w:t xml:space="preserve">(d) An amendment under this section is effective notwithstanding any provision of the governing instrument or other law of the District that requires a vote of the members of the association of owners to amend the governing instrument. </w:t>
      </w:r>
    </w:p>
    <w:p w14:paraId="2F9D1F54" w14:textId="7BEEA245"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Sec. 105. Requirements and limitations of amendment.</w:t>
      </w:r>
    </w:p>
    <w:p w14:paraId="39C7A1D2" w14:textId="3DB1B837" w:rsidR="00244369" w:rsidRPr="00244369" w:rsidRDefault="00244369"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244369">
        <w:rPr>
          <w:rFonts w:ascii="Times New Roman" w:hAnsi="Times New Roman" w:cs="Times New Roman"/>
          <w:sz w:val="24"/>
          <w:szCs w:val="24"/>
        </w:rPr>
        <w:t xml:space="preserve">(a) An amendment under this act must identify the owner, the real property affected, and the document containing the unlawful restriction. The amendment must include a conspicuous statement in substantially the following form: </w:t>
      </w:r>
    </w:p>
    <w:p w14:paraId="3A97D9FE" w14:textId="1FC4E585"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This amendment removes from this deed or other document affecting title to real property an unlawful restriction as defined under the Uniform Unlawful Restrictions in Land Records Act. This amendment does not affect the validity or enforceability of a restriction that is not an unlawful restriction.” </w:t>
      </w:r>
    </w:p>
    <w:p w14:paraId="6E92C3E8" w14:textId="02A25CF4"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b) The amendment must be executed and acknowledged in the manner required for recordation of a document in the land records. The amendment must be recorded in the land records of the District.</w:t>
      </w:r>
    </w:p>
    <w:p w14:paraId="0F7284EF" w14:textId="7F43F0E6"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c) The amendment does not affect the validity or enforceability of any restriction that is not an unlawful restriction.</w:t>
      </w:r>
    </w:p>
    <w:p w14:paraId="37627CCC" w14:textId="150D4BD0"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d) The amendment or a future conveyance of the affected real property is not a republication of a restriction that otherwise would expire by passage of time under other law of this state the District.</w:t>
      </w:r>
    </w:p>
    <w:p w14:paraId="585A6BE2" w14:textId="71BDF522"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Sec. 106. Optional form for amendment by owner. </w:t>
      </w:r>
    </w:p>
    <w:p w14:paraId="626F8945" w14:textId="3CB51DDA"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The following form may be used by an owner to make an amendment under Section 103:</w:t>
      </w:r>
    </w:p>
    <w:p w14:paraId="6BF1FAB3" w14:textId="77777777" w:rsidR="00244369" w:rsidRPr="00244369" w:rsidRDefault="00244369" w:rsidP="00244369">
      <w:pPr>
        <w:spacing w:after="0" w:line="480" w:lineRule="auto"/>
        <w:rPr>
          <w:rFonts w:ascii="Times New Roman" w:hAnsi="Times New Roman" w:cs="Times New Roman"/>
          <w:sz w:val="24"/>
          <w:szCs w:val="24"/>
        </w:rPr>
      </w:pPr>
      <w:r w:rsidRPr="00244369">
        <w:rPr>
          <w:rFonts w:ascii="Times New Roman" w:hAnsi="Times New Roman" w:cs="Times New Roman"/>
          <w:sz w:val="24"/>
          <w:szCs w:val="24"/>
        </w:rPr>
        <w:t>“Amendment by Owner to Remove an Unlawful Restriction</w:t>
      </w:r>
    </w:p>
    <w:p w14:paraId="3D2B8EAD" w14:textId="042C6702"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44369" w:rsidRPr="00244369">
        <w:rPr>
          <w:rFonts w:ascii="Times New Roman" w:hAnsi="Times New Roman" w:cs="Times New Roman"/>
          <w:sz w:val="24"/>
          <w:szCs w:val="24"/>
        </w:rPr>
        <w:t>“This Amendment is recorded under the Uniform Unlawful Restrictions in Land Records Act of 2024 by an Owner of an interest in real property subject to an unlawful restriction as defined under the Act.</w:t>
      </w:r>
    </w:p>
    <w:p w14:paraId="4B0D612F" w14:textId="46A90659"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1) Name of Owner: </w:t>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p>
    <w:p w14:paraId="5B5615D9" w14:textId="36ADC78D"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2) Owner’s property that is subject to the unlawful restriction is described as follows:</w:t>
      </w:r>
    </w:p>
    <w:p w14:paraId="10911481" w14:textId="469693B7"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Address: </w:t>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t xml:space="preserve">“Legal Description: </w:t>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p>
    <w:p w14:paraId="28CC5735" w14:textId="2282744B"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3) This Amendment amends the following document:</w:t>
      </w:r>
    </w:p>
    <w:p w14:paraId="423A4486" w14:textId="77777777" w:rsidR="00244369" w:rsidRPr="00244369" w:rsidRDefault="00244369" w:rsidP="00244369">
      <w:pPr>
        <w:spacing w:after="0" w:line="480" w:lineRule="auto"/>
        <w:rPr>
          <w:rFonts w:ascii="Times New Roman" w:hAnsi="Times New Roman" w:cs="Times New Roman"/>
          <w:sz w:val="24"/>
          <w:szCs w:val="24"/>
        </w:rPr>
      </w:pPr>
      <w:r w:rsidRPr="00244369">
        <w:rPr>
          <w:rFonts w:ascii="Times New Roman" w:hAnsi="Times New Roman" w:cs="Times New Roman"/>
          <w:sz w:val="24"/>
          <w:szCs w:val="24"/>
        </w:rPr>
        <w:t xml:space="preserve">“Title of document being amended: </w:t>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p>
    <w:p w14:paraId="5063B254" w14:textId="77777777" w:rsidR="00244369" w:rsidRPr="00244369" w:rsidRDefault="00244369" w:rsidP="00244369">
      <w:pPr>
        <w:spacing w:after="0" w:line="480" w:lineRule="auto"/>
        <w:rPr>
          <w:rFonts w:ascii="Times New Roman" w:hAnsi="Times New Roman" w:cs="Times New Roman"/>
          <w:sz w:val="24"/>
          <w:szCs w:val="24"/>
        </w:rPr>
      </w:pPr>
      <w:r w:rsidRPr="00244369">
        <w:rPr>
          <w:rFonts w:ascii="Times New Roman" w:hAnsi="Times New Roman" w:cs="Times New Roman"/>
          <w:sz w:val="24"/>
          <w:szCs w:val="24"/>
        </w:rPr>
        <w:t xml:space="preserve">“Recording date of document being amended: </w:t>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t xml:space="preserve">“Recording information (book/page or instrument number): </w:t>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r>
      <w:r w:rsidRPr="00244369">
        <w:rPr>
          <w:rFonts w:ascii="Times New Roman" w:hAnsi="Times New Roman" w:cs="Times New Roman"/>
          <w:sz w:val="24"/>
          <w:szCs w:val="24"/>
        </w:rPr>
        <w:tab/>
        <w:t>“This Amendment removes from the document described in paragraph (3) all unlawful restrictions as defined under the Act.  Removal of an unlawful restriction through this Amendment does not affect the validity and enforceability of any other restriction that is not an unlawful restriction as defined under the Act, at the time of filing this Amendment. This Amendment is not effective if the property is subject to a governing instrument as defined under the Act.</w:t>
      </w:r>
    </w:p>
    <w:p w14:paraId="1BBD1EB4" w14:textId="723A8F13" w:rsidR="00244369" w:rsidRPr="00244369" w:rsidRDefault="00C9357C"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Owner’s Signature</w:t>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t xml:space="preserve">    </w:t>
      </w:r>
      <w:r>
        <w:rPr>
          <w:rFonts w:ascii="Times New Roman" w:hAnsi="Times New Roman" w:cs="Times New Roman"/>
          <w:sz w:val="24"/>
          <w:szCs w:val="24"/>
        </w:rPr>
        <w:tab/>
        <w:t>“</w:t>
      </w:r>
      <w:r w:rsidR="00244369" w:rsidRPr="00244369">
        <w:rPr>
          <w:rFonts w:ascii="Times New Roman" w:hAnsi="Times New Roman" w:cs="Times New Roman"/>
          <w:sz w:val="24"/>
          <w:szCs w:val="24"/>
        </w:rPr>
        <w:t>Date</w:t>
      </w:r>
    </w:p>
    <w:p w14:paraId="414F9F3B" w14:textId="2A81835F" w:rsidR="00244369" w:rsidRPr="00244369" w:rsidRDefault="00B30C57"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Notary Acknowledgment</w:t>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r>
      <w:r w:rsidR="00244369" w:rsidRPr="00244369">
        <w:rPr>
          <w:rFonts w:ascii="Times New Roman" w:hAnsi="Times New Roman" w:cs="Times New Roman"/>
          <w:sz w:val="24"/>
          <w:szCs w:val="24"/>
        </w:rPr>
        <w:tab/>
        <w:t xml:space="preserve">        </w:t>
      </w:r>
    </w:p>
    <w:p w14:paraId="269C6AFC" w14:textId="677152D4"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Witnesses (if required)]”</w:t>
      </w:r>
    </w:p>
    <w:p w14:paraId="59C10323" w14:textId="794B4AA2"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Sec. 107. Duty and liability of Recorder.</w:t>
      </w:r>
    </w:p>
    <w:p w14:paraId="5CA23B64" w14:textId="316B0A61"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44369" w:rsidRPr="00244369">
        <w:rPr>
          <w:rFonts w:ascii="Times New Roman" w:hAnsi="Times New Roman" w:cs="Times New Roman"/>
          <w:sz w:val="24"/>
          <w:szCs w:val="24"/>
        </w:rPr>
        <w:t>(a) The Recorder shall record an amendment submitted under this act, add the amendment to the index, and cross reference the amendment to the document containing the unlawful restriction.</w:t>
      </w:r>
    </w:p>
    <w:p w14:paraId="56CD57D3" w14:textId="5EAE7E3A"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b) The Recorder and the District are not liable for recording an amendment under this act. </w:t>
      </w:r>
    </w:p>
    <w:p w14:paraId="1EAF1418" w14:textId="5CEE7596"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Sec. 108. Fees waived; no judicial approval necessary. </w:t>
      </w:r>
    </w:p>
    <w:p w14:paraId="3DA29969" w14:textId="1963DD27"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a) The Recorder of Deeds shall waive any fees specifically directed at an owner’s attempt to release an unlawful restriction from a deed or other document as described under sections 103 and 104 of this subtitle. </w:t>
      </w:r>
    </w:p>
    <w:p w14:paraId="21E42FEE" w14:textId="29DAEE86"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b) No judicial approval is needed to release an unlawful restriction under sections 103 and 104 of this subtitle. This section is not intended to alter the need for judicial approval otherwise required under law for any action except for the express release of an unlawful restriction.</w:t>
      </w:r>
    </w:p>
    <w:p w14:paraId="4A0F8EAF" w14:textId="280FBD84"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Sec. 109. Uniformity of application and construction. </w:t>
      </w:r>
    </w:p>
    <w:p w14:paraId="51E1A584" w14:textId="6B8C6C1B"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In applying and construing this uniform act, a court shall consider the promotion of uniformity of the law among jurisdictions that enact it.</w:t>
      </w:r>
    </w:p>
    <w:p w14:paraId="58979FE7" w14:textId="5A4EA4D6"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Sec. 110. Relation to Electronic Signatures in Global and National Commerce Act.</w:t>
      </w:r>
    </w:p>
    <w:p w14:paraId="4BDE50C9" w14:textId="4239B0C2"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This title modifies, limits, or supersedes the Electronic Signatures in Global and National Commerce Act, 15 U.S.C. § 7001 et seq., but does not modify, limit, or supersede 15 U.S.C. § 7001(c), or authorize electronic delivery of any of the notices described in 15 U.S.C. § 7003(b).</w:t>
      </w:r>
    </w:p>
    <w:p w14:paraId="2ACE1021" w14:textId="77777777" w:rsidR="00244369" w:rsidRPr="00244369" w:rsidRDefault="00244369" w:rsidP="00244369">
      <w:pPr>
        <w:spacing w:after="0" w:line="480" w:lineRule="auto"/>
        <w:rPr>
          <w:rFonts w:ascii="Times New Roman" w:hAnsi="Times New Roman" w:cs="Times New Roman"/>
          <w:sz w:val="24"/>
          <w:szCs w:val="24"/>
        </w:rPr>
      </w:pPr>
      <w:r w:rsidRPr="00244369">
        <w:rPr>
          <w:rFonts w:ascii="Times New Roman" w:hAnsi="Times New Roman" w:cs="Times New Roman"/>
          <w:sz w:val="24"/>
          <w:szCs w:val="24"/>
        </w:rPr>
        <w:t>TITLE II. MULTIFAMILY RESIDENTIAL COVENANTS.</w:t>
      </w:r>
    </w:p>
    <w:p w14:paraId="3E4D850D" w14:textId="7B53E4F8"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Sec. 201.  Short title.</w:t>
      </w:r>
    </w:p>
    <w:p w14:paraId="3EF60D01" w14:textId="77777777" w:rsidR="00244369" w:rsidRPr="00244369" w:rsidRDefault="00244369" w:rsidP="00244369">
      <w:pPr>
        <w:spacing w:after="0" w:line="480" w:lineRule="auto"/>
        <w:rPr>
          <w:rFonts w:ascii="Times New Roman" w:hAnsi="Times New Roman" w:cs="Times New Roman"/>
          <w:sz w:val="24"/>
          <w:szCs w:val="24"/>
        </w:rPr>
      </w:pPr>
      <w:r w:rsidRPr="00244369">
        <w:rPr>
          <w:rFonts w:ascii="Times New Roman" w:hAnsi="Times New Roman" w:cs="Times New Roman"/>
          <w:sz w:val="24"/>
          <w:szCs w:val="24"/>
        </w:rPr>
        <w:tab/>
        <w:t>This title may be cited as the “Prohibition on Multifamily Covenants Amendment Act of 2024”.</w:t>
      </w:r>
    </w:p>
    <w:p w14:paraId="005DAB92" w14:textId="6544B27A"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44369" w:rsidRPr="00244369">
        <w:rPr>
          <w:rFonts w:ascii="Times New Roman" w:hAnsi="Times New Roman" w:cs="Times New Roman"/>
          <w:sz w:val="24"/>
          <w:szCs w:val="24"/>
        </w:rPr>
        <w:t xml:space="preserve">Sec. 202. An Act Providing for the zoning of the District of Columbia and the regulation of the location, height, bulk, and uses of buildings and other structures and of the uses of land in the District of Columbia, and for other purposes, effective June 20, 1938 (52 Stat. 797; D.C. Official Code § 6–641.01, et seq.) (“Zoning Act”), is amended by adding a new section 1a to read as follows: </w:t>
      </w:r>
    </w:p>
    <w:p w14:paraId="248BA91A" w14:textId="77E904B4"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Sec. 1a. Multifamily residential covenants void. </w:t>
      </w:r>
    </w:p>
    <w:p w14:paraId="1CE3129B" w14:textId="02DB5AD1"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44369" w:rsidRPr="00244369">
        <w:rPr>
          <w:rFonts w:ascii="Times New Roman" w:hAnsi="Times New Roman" w:cs="Times New Roman"/>
          <w:sz w:val="24"/>
          <w:szCs w:val="24"/>
        </w:rPr>
        <w:t xml:space="preserve">“Any covenant or deed restriction on any property within the District of Columbia is declared void and unenforceable as contrary to the public policy of the District if the covenant or deed restriction: </w:t>
      </w:r>
    </w:p>
    <w:p w14:paraId="4E4D8319" w14:textId="35924CF3"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44369" w:rsidRPr="00244369">
        <w:rPr>
          <w:rFonts w:ascii="Times New Roman" w:hAnsi="Times New Roman" w:cs="Times New Roman"/>
          <w:sz w:val="24"/>
          <w:szCs w:val="24"/>
        </w:rPr>
        <w:t xml:space="preserve">“(1) Was first executed, recorded, or otherwise imposed prior to the adoption of the Zoning Act; and </w:t>
      </w:r>
    </w:p>
    <w:p w14:paraId="0EAB382B" w14:textId="7579A51F" w:rsidR="00244369" w:rsidRPr="00244369"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44369" w:rsidRPr="00244369">
        <w:rPr>
          <w:rFonts w:ascii="Times New Roman" w:hAnsi="Times New Roman" w:cs="Times New Roman"/>
          <w:sz w:val="24"/>
          <w:szCs w:val="24"/>
        </w:rPr>
        <w:t xml:space="preserve">“(2) Prohibits the encumbered property from being used for apartments, apartment houses, or multiple residential units that would otherwise be permissible under the regulations adopted under the Zoning Act.”.  </w:t>
      </w:r>
    </w:p>
    <w:p w14:paraId="6A2656CC" w14:textId="77777777" w:rsidR="002B0EF4" w:rsidRDefault="00244369" w:rsidP="00244369">
      <w:pPr>
        <w:spacing w:after="0" w:line="480" w:lineRule="auto"/>
        <w:rPr>
          <w:rFonts w:ascii="Times New Roman" w:hAnsi="Times New Roman" w:cs="Times New Roman"/>
          <w:sz w:val="24"/>
          <w:szCs w:val="24"/>
        </w:rPr>
      </w:pPr>
      <w:r w:rsidRPr="00244369">
        <w:rPr>
          <w:rFonts w:ascii="Times New Roman" w:hAnsi="Times New Roman" w:cs="Times New Roman"/>
          <w:sz w:val="24"/>
          <w:szCs w:val="24"/>
        </w:rPr>
        <w:t>TITLE III.  FISCAL IMPACT; EFFECTIVE DATE</w:t>
      </w:r>
      <w:r w:rsidR="00961034" w:rsidRPr="00E308FD">
        <w:rPr>
          <w:rFonts w:ascii="Times New Roman" w:hAnsi="Times New Roman" w:cs="Times New Roman"/>
          <w:sz w:val="24"/>
          <w:szCs w:val="24"/>
        </w:rPr>
        <w:tab/>
      </w:r>
    </w:p>
    <w:p w14:paraId="6C8CA4D4" w14:textId="4970B3F3" w:rsidR="00961034" w:rsidRPr="00E308FD" w:rsidRDefault="002B0EF4" w:rsidP="00244369">
      <w:pPr>
        <w:spacing w:after="0" w:line="480" w:lineRule="auto"/>
        <w:rPr>
          <w:rFonts w:ascii="Times New Roman" w:hAnsi="Times New Roman" w:cs="Times New Roman"/>
          <w:sz w:val="24"/>
          <w:szCs w:val="24"/>
        </w:rPr>
      </w:pPr>
      <w:r>
        <w:rPr>
          <w:rFonts w:ascii="Times New Roman" w:hAnsi="Times New Roman" w:cs="Times New Roman"/>
          <w:sz w:val="24"/>
          <w:szCs w:val="24"/>
        </w:rPr>
        <w:tab/>
        <w:t>S</w:t>
      </w:r>
      <w:r w:rsidR="00961034" w:rsidRPr="00E308FD">
        <w:rPr>
          <w:rFonts w:ascii="Times New Roman" w:hAnsi="Times New Roman" w:cs="Times New Roman"/>
          <w:sz w:val="24"/>
          <w:szCs w:val="24"/>
        </w:rPr>
        <w:t xml:space="preserve">ec. </w:t>
      </w:r>
      <w:r>
        <w:rPr>
          <w:rFonts w:ascii="Times New Roman" w:hAnsi="Times New Roman" w:cs="Times New Roman"/>
          <w:sz w:val="24"/>
          <w:szCs w:val="24"/>
        </w:rPr>
        <w:t>301</w:t>
      </w:r>
      <w:r w:rsidR="00961034" w:rsidRPr="00E308FD">
        <w:rPr>
          <w:rFonts w:ascii="Times New Roman" w:hAnsi="Times New Roman" w:cs="Times New Roman"/>
          <w:sz w:val="24"/>
          <w:szCs w:val="24"/>
        </w:rPr>
        <w:t>. Fiscal impact statement.</w:t>
      </w:r>
    </w:p>
    <w:p w14:paraId="538FC58B" w14:textId="3334DCB5" w:rsidR="00961034" w:rsidRPr="00E308FD" w:rsidRDefault="00961034" w:rsidP="00D94B7B">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6ECEF57B" w:rsidR="00082D95" w:rsidRPr="00E308FD" w:rsidRDefault="00082D95" w:rsidP="00D94B7B">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t xml:space="preserve">Sec. </w:t>
      </w:r>
      <w:r w:rsidR="002B0EF4">
        <w:rPr>
          <w:rFonts w:ascii="Times New Roman" w:hAnsi="Times New Roman" w:cs="Times New Roman"/>
          <w:sz w:val="24"/>
          <w:szCs w:val="24"/>
        </w:rPr>
        <w:t>302</w:t>
      </w:r>
      <w:r w:rsidRPr="00E308FD">
        <w:rPr>
          <w:rFonts w:ascii="Times New Roman" w:hAnsi="Times New Roman" w:cs="Times New Roman"/>
          <w:sz w:val="24"/>
          <w:szCs w:val="24"/>
        </w:rPr>
        <w:t>.  Effective date.</w:t>
      </w:r>
    </w:p>
    <w:p w14:paraId="767B8588" w14:textId="729E40E2" w:rsidR="000B1EB9" w:rsidRPr="00E308FD" w:rsidRDefault="00082D95" w:rsidP="00886DA6">
      <w:pPr>
        <w:spacing w:after="0" w:line="480" w:lineRule="auto"/>
        <w:rPr>
          <w:rFonts w:ascii="Times New Roman" w:hAnsi="Times New Roman" w:cs="Times New Roman"/>
          <w:sz w:val="24"/>
          <w:szCs w:val="24"/>
        </w:rPr>
      </w:pPr>
      <w:r w:rsidRPr="00E308FD">
        <w:rPr>
          <w:rFonts w:ascii="Times New Roman" w:hAnsi="Times New Roman" w:cs="Times New Roman"/>
          <w:sz w:val="24"/>
          <w:szCs w:val="24"/>
        </w:rPr>
        <w:tab/>
      </w:r>
      <w:r w:rsidR="006C09C3" w:rsidRPr="00E308FD">
        <w:rPr>
          <w:rFonts w:ascii="Times New Roman" w:hAnsi="Times New Roman" w:cs="Times New Roman"/>
          <w:sz w:val="24"/>
          <w:szCs w:val="24"/>
        </w:rPr>
        <w:t xml:space="preserve">This act shall take effect following approval by the Mayor (or in the event of veto by the Mayor, action by the Council to override the veto), and shall remain in effect for no longer than 90 days, as provided for emergency acts of the Council of the District of Columbia in section </w:t>
      </w:r>
      <w:r w:rsidR="006C09C3" w:rsidRPr="00E308FD">
        <w:rPr>
          <w:rFonts w:ascii="Times New Roman" w:hAnsi="Times New Roman" w:cs="Times New Roman"/>
          <w:sz w:val="24"/>
          <w:szCs w:val="24"/>
        </w:rPr>
        <w:lastRenderedPageBreak/>
        <w:t>412(a) of the District of Columbia Home Rule Act, approved December 24, 1973 (87 Stat. 788; D.C. Official Code § 1-204.12(a)).</w:t>
      </w:r>
    </w:p>
    <w:sectPr w:rsidR="000B1EB9" w:rsidRPr="00E308FD" w:rsidSect="002B0EF4">
      <w:footerReference w:type="default" r:id="rId11"/>
      <w:pgSz w:w="12240" w:h="15840" w:code="1"/>
      <w:pgMar w:top="1440" w:right="1440" w:bottom="1260" w:left="1440" w:header="720" w:footer="259"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1DB439" w14:textId="77777777" w:rsidR="00DC0C6E" w:rsidRDefault="00DC0C6E" w:rsidP="00D42E0A">
      <w:pPr>
        <w:spacing w:after="0" w:line="240" w:lineRule="auto"/>
      </w:pPr>
      <w:r>
        <w:separator/>
      </w:r>
    </w:p>
  </w:endnote>
  <w:endnote w:type="continuationSeparator" w:id="0">
    <w:p w14:paraId="665DC96C" w14:textId="77777777" w:rsidR="00DC0C6E" w:rsidRDefault="00DC0C6E"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4630612"/>
      <w:docPartObj>
        <w:docPartGallery w:val="Page Numbers (Bottom of Page)"/>
        <w:docPartUnique/>
      </w:docPartObj>
    </w:sdtPr>
    <w:sdtEndPr>
      <w:rPr>
        <w:rFonts w:ascii="Times New Roman" w:hAnsi="Times New Roman" w:cs="Times New Roman"/>
        <w:noProof/>
        <w:sz w:val="24"/>
        <w:szCs w:val="24"/>
      </w:rPr>
    </w:sdtEndPr>
    <w:sdtContent>
      <w:p w14:paraId="1B98F00A" w14:textId="77D2141D" w:rsidR="00F326E2" w:rsidRPr="00D42E0A" w:rsidRDefault="00F326E2">
        <w:pPr>
          <w:pStyle w:val="Footer"/>
          <w:jc w:val="center"/>
          <w:rPr>
            <w:rFonts w:ascii="Times New Roman" w:hAnsi="Times New Roman" w:cs="Times New Roman"/>
            <w:sz w:val="24"/>
            <w:szCs w:val="24"/>
          </w:rPr>
        </w:pPr>
        <w:r w:rsidRPr="00D42E0A">
          <w:rPr>
            <w:rFonts w:ascii="Times New Roman" w:hAnsi="Times New Roman" w:cs="Times New Roman"/>
            <w:sz w:val="24"/>
            <w:szCs w:val="24"/>
          </w:rPr>
          <w:fldChar w:fldCharType="begin"/>
        </w:r>
        <w:r w:rsidRPr="00D42E0A">
          <w:rPr>
            <w:rFonts w:ascii="Times New Roman" w:hAnsi="Times New Roman" w:cs="Times New Roman"/>
            <w:sz w:val="24"/>
            <w:szCs w:val="24"/>
          </w:rPr>
          <w:instrText xml:space="preserve"> PAGE   \* MERGEFORMAT </w:instrText>
        </w:r>
        <w:r w:rsidRPr="00D42E0A">
          <w:rPr>
            <w:rFonts w:ascii="Times New Roman" w:hAnsi="Times New Roman" w:cs="Times New Roman"/>
            <w:sz w:val="24"/>
            <w:szCs w:val="24"/>
          </w:rPr>
          <w:fldChar w:fldCharType="separate"/>
        </w:r>
        <w:r w:rsidR="006D5621">
          <w:rPr>
            <w:rFonts w:ascii="Times New Roman" w:hAnsi="Times New Roman" w:cs="Times New Roman"/>
            <w:noProof/>
            <w:sz w:val="24"/>
            <w:szCs w:val="24"/>
          </w:rPr>
          <w:t>1</w:t>
        </w:r>
        <w:r w:rsidRPr="00D42E0A">
          <w:rPr>
            <w:rFonts w:ascii="Times New Roman" w:hAnsi="Times New Roman" w:cs="Times New Roman"/>
            <w:noProof/>
            <w:sz w:val="24"/>
            <w:szCs w:val="24"/>
          </w:rPr>
          <w:fldChar w:fldCharType="end"/>
        </w:r>
      </w:p>
    </w:sdtContent>
  </w:sdt>
  <w:p w14:paraId="553D70F8" w14:textId="77777777" w:rsidR="00F326E2" w:rsidRDefault="00F32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CC6121" w14:textId="77777777" w:rsidR="00DC0C6E" w:rsidRDefault="00DC0C6E" w:rsidP="00D42E0A">
      <w:pPr>
        <w:spacing w:after="0" w:line="240" w:lineRule="auto"/>
      </w:pPr>
      <w:r>
        <w:separator/>
      </w:r>
    </w:p>
  </w:footnote>
  <w:footnote w:type="continuationSeparator" w:id="0">
    <w:p w14:paraId="731D49C0" w14:textId="77777777" w:rsidR="00DC0C6E" w:rsidRDefault="00DC0C6E"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7875369">
    <w:abstractNumId w:val="0"/>
  </w:num>
  <w:num w:numId="2" w16cid:durableId="970327407">
    <w:abstractNumId w:val="2"/>
  </w:num>
  <w:num w:numId="3" w16cid:durableId="21370179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2883950">
    <w:abstractNumId w:val="1"/>
  </w:num>
  <w:num w:numId="5" w16cid:durableId="1228300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52279"/>
    <w:rsid w:val="00052BBD"/>
    <w:rsid w:val="00053EC3"/>
    <w:rsid w:val="0006159C"/>
    <w:rsid w:val="00064D69"/>
    <w:rsid w:val="00067E7D"/>
    <w:rsid w:val="000747E3"/>
    <w:rsid w:val="00075FE7"/>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B6AB6"/>
    <w:rsid w:val="000C0CDC"/>
    <w:rsid w:val="000C1B51"/>
    <w:rsid w:val="000C31A6"/>
    <w:rsid w:val="000C43FD"/>
    <w:rsid w:val="000C6EC0"/>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2E22"/>
    <w:rsid w:val="00103200"/>
    <w:rsid w:val="001037E2"/>
    <w:rsid w:val="0010497C"/>
    <w:rsid w:val="00104E8E"/>
    <w:rsid w:val="00111242"/>
    <w:rsid w:val="00113782"/>
    <w:rsid w:val="0011428A"/>
    <w:rsid w:val="00115DCC"/>
    <w:rsid w:val="00117791"/>
    <w:rsid w:val="0013007B"/>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FE4"/>
    <w:rsid w:val="001809CC"/>
    <w:rsid w:val="001829EB"/>
    <w:rsid w:val="00183C25"/>
    <w:rsid w:val="00191BE8"/>
    <w:rsid w:val="001930CB"/>
    <w:rsid w:val="00195501"/>
    <w:rsid w:val="001972E1"/>
    <w:rsid w:val="00197F62"/>
    <w:rsid w:val="001A1759"/>
    <w:rsid w:val="001A39DB"/>
    <w:rsid w:val="001A4273"/>
    <w:rsid w:val="001B29D3"/>
    <w:rsid w:val="001B55EE"/>
    <w:rsid w:val="001B5EA3"/>
    <w:rsid w:val="001B674A"/>
    <w:rsid w:val="001C154B"/>
    <w:rsid w:val="001C1BE4"/>
    <w:rsid w:val="001C40EE"/>
    <w:rsid w:val="001C433C"/>
    <w:rsid w:val="001D2D75"/>
    <w:rsid w:val="001D4A16"/>
    <w:rsid w:val="001D6394"/>
    <w:rsid w:val="001D696F"/>
    <w:rsid w:val="001E01EF"/>
    <w:rsid w:val="001E077C"/>
    <w:rsid w:val="001E08C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40747"/>
    <w:rsid w:val="00240BE7"/>
    <w:rsid w:val="00241F08"/>
    <w:rsid w:val="002442FF"/>
    <w:rsid w:val="00244369"/>
    <w:rsid w:val="0024495B"/>
    <w:rsid w:val="002473B5"/>
    <w:rsid w:val="00250EC5"/>
    <w:rsid w:val="00255A2E"/>
    <w:rsid w:val="00256CB2"/>
    <w:rsid w:val="00257823"/>
    <w:rsid w:val="00257D74"/>
    <w:rsid w:val="00261815"/>
    <w:rsid w:val="002624BD"/>
    <w:rsid w:val="002649E8"/>
    <w:rsid w:val="002650BA"/>
    <w:rsid w:val="00267918"/>
    <w:rsid w:val="00267EB1"/>
    <w:rsid w:val="00272987"/>
    <w:rsid w:val="00272A20"/>
    <w:rsid w:val="002748A9"/>
    <w:rsid w:val="0028696E"/>
    <w:rsid w:val="00290BF3"/>
    <w:rsid w:val="002912C4"/>
    <w:rsid w:val="00291A84"/>
    <w:rsid w:val="00291B21"/>
    <w:rsid w:val="00292ABD"/>
    <w:rsid w:val="0029554F"/>
    <w:rsid w:val="002968D9"/>
    <w:rsid w:val="00296BCB"/>
    <w:rsid w:val="002A4361"/>
    <w:rsid w:val="002A495F"/>
    <w:rsid w:val="002A77FD"/>
    <w:rsid w:val="002B0135"/>
    <w:rsid w:val="002B0EF4"/>
    <w:rsid w:val="002C05AE"/>
    <w:rsid w:val="002C4221"/>
    <w:rsid w:val="002C4FB8"/>
    <w:rsid w:val="002D0CED"/>
    <w:rsid w:val="002D6329"/>
    <w:rsid w:val="002D6F6B"/>
    <w:rsid w:val="002E0DF5"/>
    <w:rsid w:val="002F09A2"/>
    <w:rsid w:val="002F1827"/>
    <w:rsid w:val="002F435E"/>
    <w:rsid w:val="002F444A"/>
    <w:rsid w:val="002F455C"/>
    <w:rsid w:val="002F472F"/>
    <w:rsid w:val="002F5430"/>
    <w:rsid w:val="003063B4"/>
    <w:rsid w:val="0030799D"/>
    <w:rsid w:val="00314986"/>
    <w:rsid w:val="003216A1"/>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08B7"/>
    <w:rsid w:val="00387516"/>
    <w:rsid w:val="00392088"/>
    <w:rsid w:val="0039320F"/>
    <w:rsid w:val="003A0BAD"/>
    <w:rsid w:val="003A0CE8"/>
    <w:rsid w:val="003A2B35"/>
    <w:rsid w:val="003A2CC7"/>
    <w:rsid w:val="003B16BA"/>
    <w:rsid w:val="003B1FAB"/>
    <w:rsid w:val="003B2D12"/>
    <w:rsid w:val="003C3DAC"/>
    <w:rsid w:val="003C5606"/>
    <w:rsid w:val="003E0F6B"/>
    <w:rsid w:val="003E172C"/>
    <w:rsid w:val="003F250A"/>
    <w:rsid w:val="003F3890"/>
    <w:rsid w:val="003F6125"/>
    <w:rsid w:val="003F65A7"/>
    <w:rsid w:val="003F6DF4"/>
    <w:rsid w:val="00405EE9"/>
    <w:rsid w:val="00407835"/>
    <w:rsid w:val="00411EC0"/>
    <w:rsid w:val="0042201B"/>
    <w:rsid w:val="0042221B"/>
    <w:rsid w:val="00426361"/>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C0284"/>
    <w:rsid w:val="004C39AC"/>
    <w:rsid w:val="004C6969"/>
    <w:rsid w:val="004C69F4"/>
    <w:rsid w:val="004C77D3"/>
    <w:rsid w:val="004D186B"/>
    <w:rsid w:val="004D466C"/>
    <w:rsid w:val="004D4F37"/>
    <w:rsid w:val="004E23D3"/>
    <w:rsid w:val="004E69E8"/>
    <w:rsid w:val="004E74E3"/>
    <w:rsid w:val="004F113B"/>
    <w:rsid w:val="004F2FB7"/>
    <w:rsid w:val="004F4BA7"/>
    <w:rsid w:val="004F5E92"/>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A4944"/>
    <w:rsid w:val="005A5424"/>
    <w:rsid w:val="005A5BCE"/>
    <w:rsid w:val="005B5278"/>
    <w:rsid w:val="005B61C1"/>
    <w:rsid w:val="005B7AF5"/>
    <w:rsid w:val="005B7D86"/>
    <w:rsid w:val="005C0621"/>
    <w:rsid w:val="005C0AFE"/>
    <w:rsid w:val="005C124E"/>
    <w:rsid w:val="005C525E"/>
    <w:rsid w:val="005C5EA2"/>
    <w:rsid w:val="005C622E"/>
    <w:rsid w:val="005C74D4"/>
    <w:rsid w:val="005D0AC7"/>
    <w:rsid w:val="005D18AB"/>
    <w:rsid w:val="005D1F5D"/>
    <w:rsid w:val="005D579A"/>
    <w:rsid w:val="005D6E5F"/>
    <w:rsid w:val="005E40D7"/>
    <w:rsid w:val="005E5224"/>
    <w:rsid w:val="005F2C40"/>
    <w:rsid w:val="005F442B"/>
    <w:rsid w:val="005F522E"/>
    <w:rsid w:val="0060125F"/>
    <w:rsid w:val="00605DBA"/>
    <w:rsid w:val="00606D8A"/>
    <w:rsid w:val="006100DF"/>
    <w:rsid w:val="00611715"/>
    <w:rsid w:val="0061515B"/>
    <w:rsid w:val="00622840"/>
    <w:rsid w:val="00622CF9"/>
    <w:rsid w:val="006239BE"/>
    <w:rsid w:val="00623E86"/>
    <w:rsid w:val="00625667"/>
    <w:rsid w:val="00626DDE"/>
    <w:rsid w:val="00630144"/>
    <w:rsid w:val="00631D76"/>
    <w:rsid w:val="006354C6"/>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772A"/>
    <w:rsid w:val="006C09C3"/>
    <w:rsid w:val="006C156D"/>
    <w:rsid w:val="006C2B31"/>
    <w:rsid w:val="006C32BD"/>
    <w:rsid w:val="006C4051"/>
    <w:rsid w:val="006C414E"/>
    <w:rsid w:val="006C4C01"/>
    <w:rsid w:val="006C6A6D"/>
    <w:rsid w:val="006D058A"/>
    <w:rsid w:val="006D064D"/>
    <w:rsid w:val="006D1256"/>
    <w:rsid w:val="006D1512"/>
    <w:rsid w:val="006D4F7B"/>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24C40"/>
    <w:rsid w:val="00735267"/>
    <w:rsid w:val="0074041C"/>
    <w:rsid w:val="00750C3E"/>
    <w:rsid w:val="00751DCA"/>
    <w:rsid w:val="00752DA6"/>
    <w:rsid w:val="00754DAE"/>
    <w:rsid w:val="00762849"/>
    <w:rsid w:val="007629F4"/>
    <w:rsid w:val="00763C25"/>
    <w:rsid w:val="007659DE"/>
    <w:rsid w:val="00773076"/>
    <w:rsid w:val="007746A9"/>
    <w:rsid w:val="00777142"/>
    <w:rsid w:val="007808FB"/>
    <w:rsid w:val="007837C9"/>
    <w:rsid w:val="00787978"/>
    <w:rsid w:val="007A0C67"/>
    <w:rsid w:val="007A2A97"/>
    <w:rsid w:val="007A394E"/>
    <w:rsid w:val="007B03BB"/>
    <w:rsid w:val="007B456D"/>
    <w:rsid w:val="007B5ED2"/>
    <w:rsid w:val="007C097B"/>
    <w:rsid w:val="007C0E5A"/>
    <w:rsid w:val="007C7358"/>
    <w:rsid w:val="007C7DCC"/>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B049E"/>
    <w:rsid w:val="008B2B71"/>
    <w:rsid w:val="008B4E71"/>
    <w:rsid w:val="008C0E1C"/>
    <w:rsid w:val="008C1833"/>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7FD1"/>
    <w:rsid w:val="00931642"/>
    <w:rsid w:val="00932A12"/>
    <w:rsid w:val="00934781"/>
    <w:rsid w:val="009354F4"/>
    <w:rsid w:val="00942F98"/>
    <w:rsid w:val="00943294"/>
    <w:rsid w:val="00943571"/>
    <w:rsid w:val="00945654"/>
    <w:rsid w:val="00946389"/>
    <w:rsid w:val="009467F4"/>
    <w:rsid w:val="009552AA"/>
    <w:rsid w:val="00956A2F"/>
    <w:rsid w:val="0095736E"/>
    <w:rsid w:val="00957A92"/>
    <w:rsid w:val="00957E2F"/>
    <w:rsid w:val="00961034"/>
    <w:rsid w:val="00965D02"/>
    <w:rsid w:val="00965D41"/>
    <w:rsid w:val="00967881"/>
    <w:rsid w:val="009707A8"/>
    <w:rsid w:val="00970C9F"/>
    <w:rsid w:val="00970E5F"/>
    <w:rsid w:val="00971F7D"/>
    <w:rsid w:val="009754BF"/>
    <w:rsid w:val="00976C28"/>
    <w:rsid w:val="00986261"/>
    <w:rsid w:val="009865E5"/>
    <w:rsid w:val="00987161"/>
    <w:rsid w:val="00987223"/>
    <w:rsid w:val="009957A3"/>
    <w:rsid w:val="0099695B"/>
    <w:rsid w:val="00996FB9"/>
    <w:rsid w:val="009A23EC"/>
    <w:rsid w:val="009A3670"/>
    <w:rsid w:val="009B4A79"/>
    <w:rsid w:val="009B54D4"/>
    <w:rsid w:val="009C0EF5"/>
    <w:rsid w:val="009C0FC1"/>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652C"/>
    <w:rsid w:val="00A06A4F"/>
    <w:rsid w:val="00A12184"/>
    <w:rsid w:val="00A170F3"/>
    <w:rsid w:val="00A20176"/>
    <w:rsid w:val="00A308E4"/>
    <w:rsid w:val="00A3185D"/>
    <w:rsid w:val="00A31B0D"/>
    <w:rsid w:val="00A33382"/>
    <w:rsid w:val="00A338C9"/>
    <w:rsid w:val="00A34C76"/>
    <w:rsid w:val="00A353D5"/>
    <w:rsid w:val="00A3547C"/>
    <w:rsid w:val="00A36BD4"/>
    <w:rsid w:val="00A43922"/>
    <w:rsid w:val="00A44182"/>
    <w:rsid w:val="00A44EF7"/>
    <w:rsid w:val="00A4639F"/>
    <w:rsid w:val="00A540EB"/>
    <w:rsid w:val="00A61475"/>
    <w:rsid w:val="00A619DB"/>
    <w:rsid w:val="00A61D10"/>
    <w:rsid w:val="00A65A0C"/>
    <w:rsid w:val="00A66FE9"/>
    <w:rsid w:val="00A6728E"/>
    <w:rsid w:val="00A77233"/>
    <w:rsid w:val="00A81FC3"/>
    <w:rsid w:val="00A838B2"/>
    <w:rsid w:val="00A849D5"/>
    <w:rsid w:val="00A8737C"/>
    <w:rsid w:val="00A87C05"/>
    <w:rsid w:val="00A94757"/>
    <w:rsid w:val="00A961CE"/>
    <w:rsid w:val="00A96E57"/>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2008"/>
    <w:rsid w:val="00AF3E1B"/>
    <w:rsid w:val="00AF5AD1"/>
    <w:rsid w:val="00AF5E07"/>
    <w:rsid w:val="00B03831"/>
    <w:rsid w:val="00B0688F"/>
    <w:rsid w:val="00B077E3"/>
    <w:rsid w:val="00B10D92"/>
    <w:rsid w:val="00B11B30"/>
    <w:rsid w:val="00B14F85"/>
    <w:rsid w:val="00B16F2F"/>
    <w:rsid w:val="00B20A9D"/>
    <w:rsid w:val="00B30C57"/>
    <w:rsid w:val="00B3392E"/>
    <w:rsid w:val="00B33E1A"/>
    <w:rsid w:val="00B35150"/>
    <w:rsid w:val="00B35B53"/>
    <w:rsid w:val="00B37991"/>
    <w:rsid w:val="00B50268"/>
    <w:rsid w:val="00B502E1"/>
    <w:rsid w:val="00B51C24"/>
    <w:rsid w:val="00B578B1"/>
    <w:rsid w:val="00B722AC"/>
    <w:rsid w:val="00B761CC"/>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E23"/>
    <w:rsid w:val="00BA746A"/>
    <w:rsid w:val="00BB005F"/>
    <w:rsid w:val="00BB1194"/>
    <w:rsid w:val="00BB34F0"/>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39AB"/>
    <w:rsid w:val="00C44929"/>
    <w:rsid w:val="00C47BAB"/>
    <w:rsid w:val="00C5100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357C"/>
    <w:rsid w:val="00C945C2"/>
    <w:rsid w:val="00C95420"/>
    <w:rsid w:val="00C9627F"/>
    <w:rsid w:val="00CA0B59"/>
    <w:rsid w:val="00CA0DBB"/>
    <w:rsid w:val="00CA1B80"/>
    <w:rsid w:val="00CA3CE2"/>
    <w:rsid w:val="00CA72CC"/>
    <w:rsid w:val="00CA7E58"/>
    <w:rsid w:val="00CB4752"/>
    <w:rsid w:val="00CB68FF"/>
    <w:rsid w:val="00CC5854"/>
    <w:rsid w:val="00CD21FC"/>
    <w:rsid w:val="00CD247F"/>
    <w:rsid w:val="00CD4B5D"/>
    <w:rsid w:val="00CD5CD8"/>
    <w:rsid w:val="00CD6D5D"/>
    <w:rsid w:val="00CE2ABE"/>
    <w:rsid w:val="00CE38A4"/>
    <w:rsid w:val="00CE43E1"/>
    <w:rsid w:val="00CE5122"/>
    <w:rsid w:val="00CE69A3"/>
    <w:rsid w:val="00CF06F5"/>
    <w:rsid w:val="00CF1A0A"/>
    <w:rsid w:val="00D05603"/>
    <w:rsid w:val="00D101ED"/>
    <w:rsid w:val="00D10E50"/>
    <w:rsid w:val="00D15AD2"/>
    <w:rsid w:val="00D21E32"/>
    <w:rsid w:val="00D2396B"/>
    <w:rsid w:val="00D24874"/>
    <w:rsid w:val="00D252CE"/>
    <w:rsid w:val="00D2744B"/>
    <w:rsid w:val="00D30BFC"/>
    <w:rsid w:val="00D315AC"/>
    <w:rsid w:val="00D32192"/>
    <w:rsid w:val="00D323A4"/>
    <w:rsid w:val="00D332A5"/>
    <w:rsid w:val="00D345F1"/>
    <w:rsid w:val="00D42E0A"/>
    <w:rsid w:val="00D431C0"/>
    <w:rsid w:val="00D4572C"/>
    <w:rsid w:val="00D478C1"/>
    <w:rsid w:val="00D47A6F"/>
    <w:rsid w:val="00D47AC0"/>
    <w:rsid w:val="00D50C17"/>
    <w:rsid w:val="00D55C83"/>
    <w:rsid w:val="00D610A2"/>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6ADF"/>
    <w:rsid w:val="00DA7DB9"/>
    <w:rsid w:val="00DB2FE9"/>
    <w:rsid w:val="00DC0C6E"/>
    <w:rsid w:val="00DC4121"/>
    <w:rsid w:val="00DC6100"/>
    <w:rsid w:val="00DC6438"/>
    <w:rsid w:val="00DD50B8"/>
    <w:rsid w:val="00DD7C8D"/>
    <w:rsid w:val="00DE1B05"/>
    <w:rsid w:val="00DE25E1"/>
    <w:rsid w:val="00DE5AF5"/>
    <w:rsid w:val="00DE6196"/>
    <w:rsid w:val="00DE7690"/>
    <w:rsid w:val="00DF0A61"/>
    <w:rsid w:val="00DF0D33"/>
    <w:rsid w:val="00DF43B7"/>
    <w:rsid w:val="00DF5152"/>
    <w:rsid w:val="00DF7111"/>
    <w:rsid w:val="00E07D96"/>
    <w:rsid w:val="00E1316D"/>
    <w:rsid w:val="00E16D2D"/>
    <w:rsid w:val="00E23462"/>
    <w:rsid w:val="00E246C7"/>
    <w:rsid w:val="00E308FD"/>
    <w:rsid w:val="00E3201E"/>
    <w:rsid w:val="00E3438F"/>
    <w:rsid w:val="00E35DD6"/>
    <w:rsid w:val="00E365A9"/>
    <w:rsid w:val="00E4169D"/>
    <w:rsid w:val="00E41E52"/>
    <w:rsid w:val="00E43A54"/>
    <w:rsid w:val="00E4691E"/>
    <w:rsid w:val="00E5025A"/>
    <w:rsid w:val="00E56F0B"/>
    <w:rsid w:val="00E576D5"/>
    <w:rsid w:val="00E64C9F"/>
    <w:rsid w:val="00E64EDB"/>
    <w:rsid w:val="00E719F6"/>
    <w:rsid w:val="00E72959"/>
    <w:rsid w:val="00E73284"/>
    <w:rsid w:val="00E73BA8"/>
    <w:rsid w:val="00E75DEF"/>
    <w:rsid w:val="00E81CEC"/>
    <w:rsid w:val="00E84FA3"/>
    <w:rsid w:val="00E917A0"/>
    <w:rsid w:val="00E92AA6"/>
    <w:rsid w:val="00E9472A"/>
    <w:rsid w:val="00E94898"/>
    <w:rsid w:val="00EA73B1"/>
    <w:rsid w:val="00EA7F41"/>
    <w:rsid w:val="00EB0A7F"/>
    <w:rsid w:val="00EB4C23"/>
    <w:rsid w:val="00EB54A8"/>
    <w:rsid w:val="00EB7935"/>
    <w:rsid w:val="00EC0E25"/>
    <w:rsid w:val="00EC5310"/>
    <w:rsid w:val="00ED19CA"/>
    <w:rsid w:val="00ED1E66"/>
    <w:rsid w:val="00ED28FE"/>
    <w:rsid w:val="00EE0206"/>
    <w:rsid w:val="00EE080A"/>
    <w:rsid w:val="00EE0D4A"/>
    <w:rsid w:val="00EE3A7C"/>
    <w:rsid w:val="00EE4E20"/>
    <w:rsid w:val="00EE5823"/>
    <w:rsid w:val="00EF0B50"/>
    <w:rsid w:val="00EF594E"/>
    <w:rsid w:val="00EF714C"/>
    <w:rsid w:val="00F03CBD"/>
    <w:rsid w:val="00F04A4B"/>
    <w:rsid w:val="00F0523B"/>
    <w:rsid w:val="00F05EB3"/>
    <w:rsid w:val="00F105C2"/>
    <w:rsid w:val="00F113A0"/>
    <w:rsid w:val="00F24694"/>
    <w:rsid w:val="00F254BA"/>
    <w:rsid w:val="00F317AA"/>
    <w:rsid w:val="00F326E2"/>
    <w:rsid w:val="00F37D03"/>
    <w:rsid w:val="00F40273"/>
    <w:rsid w:val="00F418F4"/>
    <w:rsid w:val="00F4679A"/>
    <w:rsid w:val="00F53025"/>
    <w:rsid w:val="00F54562"/>
    <w:rsid w:val="00F65792"/>
    <w:rsid w:val="00F66165"/>
    <w:rsid w:val="00F75DE8"/>
    <w:rsid w:val="00F7771C"/>
    <w:rsid w:val="00F828E9"/>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5" ma:contentTypeDescription="Create a new document." ma:contentTypeScope="" ma:versionID="f546a10c26b4ed582aa6b5b37b4f1871">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475486d767f8dbc10f2b8ef7e1081cae"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83CADB08-1B05-4E83-9811-00DEBF71ABEA}">
  <ds:schemaRefs>
    <ds:schemaRef ds:uri="http://schemas.microsoft.com/sharepoint/v3/contenttype/forms"/>
  </ds:schemaRefs>
</ds:datastoreItem>
</file>

<file path=customXml/itemProps2.xml><?xml version="1.0" encoding="utf-8"?>
<ds:datastoreItem xmlns:ds="http://schemas.openxmlformats.org/officeDocument/2006/customXml" ds:itemID="{386B4FD8-0A7F-4659-9ABE-7C0565FA8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customXml/itemProps4.xml><?xml version="1.0" encoding="utf-8"?>
<ds:datastoreItem xmlns:ds="http://schemas.openxmlformats.org/officeDocument/2006/customXml" ds:itemID="{1C4AA2FC-BC17-4449-B223-EA89C79D64F6}">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1579</Words>
  <Characters>900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15</cp:revision>
  <cp:lastPrinted>2022-09-29T16:54:00Z</cp:lastPrinted>
  <dcterms:created xsi:type="dcterms:W3CDTF">2022-09-27T16:43:00Z</dcterms:created>
  <dcterms:modified xsi:type="dcterms:W3CDTF">2024-04-2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ies>
</file>